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E6639" w14:textId="1DDD7DC5" w:rsidR="004315DA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52EBAB1" w14:textId="2731B10E" w:rsidR="004315DA" w:rsidRPr="007A1BB7" w:rsidRDefault="004315D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uery: SELECT FIRST_NAME AS WORKER_NAME FROM Worker;</w:t>
      </w:r>
    </w:p>
    <w:p w14:paraId="1924BD64" w14:textId="2A6B1F43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6A9B2514" w14:textId="3167489B" w:rsidR="004315DA" w:rsidRDefault="004315D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uery: SELECT DISTINCT DEPARTMENT FROM Worker;</w:t>
      </w:r>
    </w:p>
    <w:p w14:paraId="57DD2D1C" w14:textId="625937F3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13C456B9" w14:textId="37196148" w:rsidR="004315DA" w:rsidRPr="007A1BB7" w:rsidRDefault="004315DA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uery: SELECT TOP 5 * FROM Worker ORDER BY 1 DESC;</w:t>
      </w:r>
      <w:bookmarkStart w:id="0" w:name="_GoBack"/>
      <w:bookmarkEnd w:id="0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315DA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dhar</cp:lastModifiedBy>
  <cp:revision>4</cp:revision>
  <dcterms:created xsi:type="dcterms:W3CDTF">2021-03-26T13:45:00Z</dcterms:created>
  <dcterms:modified xsi:type="dcterms:W3CDTF">2021-12-19T15:30:00Z</dcterms:modified>
</cp:coreProperties>
</file>